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8CBE5E" w14:textId="77777777" w:rsidR="00504D12" w:rsidRPr="002B639F" w:rsidRDefault="00504D12" w:rsidP="00504D12">
      <w:pPr>
        <w:jc w:val="center"/>
      </w:pPr>
      <w:r>
        <w:t xml:space="preserve">Florida Atlantic </w:t>
      </w:r>
      <w:r w:rsidRPr="002B639F">
        <w:t>University</w:t>
      </w:r>
    </w:p>
    <w:p w14:paraId="25457A7B" w14:textId="77777777" w:rsidR="00983318" w:rsidRPr="002B639F" w:rsidRDefault="00504D12" w:rsidP="00504D12">
      <w:pPr>
        <w:jc w:val="center"/>
        <w:rPr>
          <w:b/>
        </w:rPr>
      </w:pPr>
      <w:r w:rsidRPr="002B639F">
        <w:rPr>
          <w:b/>
        </w:rPr>
        <w:t>Postdoctoral</w:t>
      </w:r>
      <w:r w:rsidR="00CE5E33" w:rsidRPr="002B639F">
        <w:rPr>
          <w:b/>
        </w:rPr>
        <w:t xml:space="preserve"> Fellow</w:t>
      </w:r>
      <w:r w:rsidRPr="002B639F">
        <w:rPr>
          <w:b/>
        </w:rPr>
        <w:t xml:space="preserve"> Individual Development Plan</w:t>
      </w:r>
    </w:p>
    <w:p w14:paraId="2F6FE86D" w14:textId="5E9CEC25" w:rsidR="001E16B6" w:rsidRPr="002B639F" w:rsidRDefault="00983318" w:rsidP="00504D12">
      <w:pPr>
        <w:jc w:val="center"/>
        <w:rPr>
          <w:bCs/>
        </w:rPr>
      </w:pPr>
      <w:r w:rsidRPr="002B639F">
        <w:rPr>
          <w:bCs/>
        </w:rPr>
        <w:t>Updated 9/</w:t>
      </w:r>
      <w:r w:rsidR="00AB7AF1" w:rsidRPr="002B639F">
        <w:rPr>
          <w:bCs/>
        </w:rPr>
        <w:t>1</w:t>
      </w:r>
      <w:r w:rsidR="008C3442" w:rsidRPr="002B639F">
        <w:rPr>
          <w:bCs/>
        </w:rPr>
        <w:t>2</w:t>
      </w:r>
      <w:r w:rsidRPr="002B639F">
        <w:rPr>
          <w:bCs/>
        </w:rPr>
        <w:t>/20</w:t>
      </w:r>
      <w:r w:rsidR="00452019" w:rsidRPr="002B639F">
        <w:rPr>
          <w:bCs/>
        </w:rPr>
        <w:t xml:space="preserve"> </w:t>
      </w:r>
    </w:p>
    <w:p w14:paraId="733473FD" w14:textId="77777777" w:rsidR="00504D12" w:rsidRPr="002B639F" w:rsidRDefault="00504D12" w:rsidP="00504D12"/>
    <w:p w14:paraId="3E529B4F" w14:textId="0159677E" w:rsidR="00504D12" w:rsidRPr="002B639F" w:rsidRDefault="00983318" w:rsidP="00504D12">
      <w:r w:rsidRPr="002B639F">
        <w:t xml:space="preserve">Postdoc </w:t>
      </w:r>
      <w:r w:rsidR="00504D12" w:rsidRPr="002B639F">
        <w:t xml:space="preserve">Fellow: </w:t>
      </w:r>
      <w:r w:rsidR="00504D12" w:rsidRPr="002B639F"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504D12" w:rsidRPr="002B639F">
        <w:instrText xml:space="preserve"> FORMTEXT </w:instrText>
      </w:r>
      <w:r w:rsidR="00504D12" w:rsidRPr="002B639F">
        <w:fldChar w:fldCharType="separate"/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fldChar w:fldCharType="end"/>
      </w:r>
      <w:bookmarkEnd w:id="0"/>
      <w:r w:rsidR="00504D12" w:rsidRPr="002B639F">
        <w:tab/>
      </w:r>
      <w:r w:rsidRPr="002B639F">
        <w:tab/>
      </w:r>
      <w:r w:rsidR="00504D12" w:rsidRPr="002B639F">
        <w:tab/>
        <w:t xml:space="preserve">Faculty Mentor: </w:t>
      </w:r>
      <w:r w:rsidR="00504D12" w:rsidRPr="002B639F"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504D12" w:rsidRPr="002B639F">
        <w:instrText xml:space="preserve"> FORMTEXT </w:instrText>
      </w:r>
      <w:r w:rsidR="00504D12" w:rsidRPr="002B639F">
        <w:fldChar w:fldCharType="separate"/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fldChar w:fldCharType="end"/>
      </w:r>
      <w:bookmarkEnd w:id="1"/>
      <w:r w:rsidR="005F57D1" w:rsidRPr="002B639F">
        <w:tab/>
      </w:r>
      <w:r w:rsidRPr="002B639F">
        <w:tab/>
      </w:r>
      <w:r w:rsidR="005F57D1" w:rsidRPr="002B639F">
        <w:t xml:space="preserve">Department: </w:t>
      </w:r>
      <w:r w:rsidR="005F57D1" w:rsidRPr="002B639F"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="005F57D1" w:rsidRPr="002B639F">
        <w:instrText xml:space="preserve"> FORMTEXT </w:instrText>
      </w:r>
      <w:r w:rsidR="005F57D1" w:rsidRPr="002B639F">
        <w:fldChar w:fldCharType="separate"/>
      </w:r>
      <w:r w:rsidR="005F57D1" w:rsidRPr="002B639F">
        <w:rPr>
          <w:noProof/>
        </w:rPr>
        <w:t> </w:t>
      </w:r>
      <w:r w:rsidR="005F57D1" w:rsidRPr="002B639F">
        <w:rPr>
          <w:noProof/>
        </w:rPr>
        <w:t> </w:t>
      </w:r>
      <w:r w:rsidR="005F57D1" w:rsidRPr="002B639F">
        <w:rPr>
          <w:noProof/>
        </w:rPr>
        <w:t> </w:t>
      </w:r>
      <w:r w:rsidR="005F57D1" w:rsidRPr="002B639F">
        <w:rPr>
          <w:noProof/>
        </w:rPr>
        <w:t> </w:t>
      </w:r>
      <w:r w:rsidR="005F57D1" w:rsidRPr="002B639F">
        <w:rPr>
          <w:noProof/>
        </w:rPr>
        <w:t> </w:t>
      </w:r>
      <w:r w:rsidR="005F57D1" w:rsidRPr="002B639F">
        <w:fldChar w:fldCharType="end"/>
      </w:r>
      <w:bookmarkEnd w:id="2"/>
    </w:p>
    <w:p w14:paraId="0F54C424" w14:textId="77777777" w:rsidR="00983318" w:rsidRPr="002B639F" w:rsidRDefault="00983318" w:rsidP="00504D12"/>
    <w:p w14:paraId="4DC035FE" w14:textId="45DE262A" w:rsidR="009A476F" w:rsidRPr="002B639F" w:rsidRDefault="005F57D1" w:rsidP="009A476F">
      <w:r w:rsidRPr="002B639F">
        <w:t xml:space="preserve">Implementation </w:t>
      </w:r>
      <w:r w:rsidR="00504D12" w:rsidRPr="002B639F">
        <w:t>Date</w:t>
      </w:r>
      <w:r w:rsidR="009A476F" w:rsidRPr="002B639F">
        <w:t xml:space="preserve"> (if new)</w:t>
      </w:r>
      <w:r w:rsidR="00504D12" w:rsidRPr="002B639F">
        <w:t xml:space="preserve">: </w:t>
      </w:r>
      <w:r w:rsidR="00504D12" w:rsidRPr="002B639F"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504D12" w:rsidRPr="002B639F">
        <w:instrText xml:space="preserve"> FORMTEXT </w:instrText>
      </w:r>
      <w:r w:rsidR="00504D12" w:rsidRPr="002B639F">
        <w:fldChar w:fldCharType="separate"/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rPr>
          <w:noProof/>
        </w:rPr>
        <w:t> </w:t>
      </w:r>
      <w:r w:rsidR="00504D12" w:rsidRPr="002B639F">
        <w:fldChar w:fldCharType="end"/>
      </w:r>
      <w:bookmarkEnd w:id="3"/>
      <w:r w:rsidR="009A476F" w:rsidRPr="002B639F">
        <w:tab/>
        <w:t xml:space="preserve">Review Period: </w:t>
      </w:r>
      <w:r w:rsidR="009A476F" w:rsidRPr="002B639F">
        <w:fldChar w:fldCharType="begin">
          <w:ffData>
            <w:name w:val="Text3"/>
            <w:enabled/>
            <w:calcOnExit w:val="0"/>
            <w:textInput/>
          </w:ffData>
        </w:fldChar>
      </w:r>
      <w:r w:rsidR="009A476F" w:rsidRPr="002B639F">
        <w:instrText xml:space="preserve"> FORMTEXT </w:instrText>
      </w:r>
      <w:r w:rsidR="009A476F" w:rsidRPr="002B639F">
        <w:fldChar w:fldCharType="separate"/>
      </w:r>
      <w:r w:rsidR="009A476F" w:rsidRPr="002B639F">
        <w:rPr>
          <w:noProof/>
        </w:rPr>
        <w:t> </w:t>
      </w:r>
      <w:r w:rsidR="009A476F" w:rsidRPr="002B639F">
        <w:rPr>
          <w:noProof/>
        </w:rPr>
        <w:t> </w:t>
      </w:r>
      <w:r w:rsidR="009A476F" w:rsidRPr="002B639F">
        <w:rPr>
          <w:noProof/>
        </w:rPr>
        <w:t> </w:t>
      </w:r>
      <w:r w:rsidR="009A476F" w:rsidRPr="002B639F">
        <w:rPr>
          <w:noProof/>
        </w:rPr>
        <w:t> </w:t>
      </w:r>
      <w:r w:rsidR="009A476F" w:rsidRPr="002B639F">
        <w:rPr>
          <w:noProof/>
        </w:rPr>
        <w:t> </w:t>
      </w:r>
      <w:r w:rsidR="009A476F" w:rsidRPr="002B639F">
        <w:fldChar w:fldCharType="end"/>
      </w:r>
    </w:p>
    <w:p w14:paraId="2D1CA776" w14:textId="61E43EAB" w:rsidR="00504D12" w:rsidRPr="002B639F" w:rsidRDefault="00504D12" w:rsidP="00504D12"/>
    <w:p w14:paraId="3F512E2A" w14:textId="77777777" w:rsidR="00504D12" w:rsidRPr="002B639F" w:rsidRDefault="00504D12" w:rsidP="00504D12"/>
    <w:p w14:paraId="3092038D" w14:textId="06CBAB77" w:rsidR="00E653E9" w:rsidRPr="002B639F" w:rsidRDefault="0096404E" w:rsidP="00504D12">
      <w:r w:rsidRPr="002B639F">
        <w:t>The Postdoctoral Fellow Individual Development Plan is a required document</w:t>
      </w:r>
      <w:r w:rsidR="008C3442" w:rsidRPr="002B639F">
        <w:t xml:space="preserve">.  It </w:t>
      </w:r>
      <w:r w:rsidRPr="002B639F">
        <w:t xml:space="preserve">should be created at the onset of hire and </w:t>
      </w:r>
      <w:r w:rsidR="008C3442" w:rsidRPr="002B639F">
        <w:t xml:space="preserve">updated </w:t>
      </w:r>
      <w:r w:rsidRPr="002B639F">
        <w:t xml:space="preserve">each year thereafter.  </w:t>
      </w:r>
      <w:r w:rsidR="008C680F" w:rsidRPr="002B639F">
        <w:t xml:space="preserve">The purpose of the </w:t>
      </w:r>
      <w:r w:rsidRPr="002B639F">
        <w:t>ID</w:t>
      </w:r>
      <w:r w:rsidR="008C680F" w:rsidRPr="002B639F">
        <w:t>P</w:t>
      </w:r>
      <w:r w:rsidRPr="002B639F">
        <w:t xml:space="preserve"> </w:t>
      </w:r>
      <w:r w:rsidR="008C680F" w:rsidRPr="002B639F">
        <w:t>is t</w:t>
      </w:r>
      <w:r w:rsidR="004345BE" w:rsidRPr="002B639F">
        <w:t xml:space="preserve">o </w:t>
      </w:r>
      <w:r w:rsidR="00E653E9" w:rsidRPr="002B639F">
        <w:t xml:space="preserve">help postdocs and mentors create a successful short and long-term strategy for postdoctoral training and career advancement as well as improve current performance.  It also serves to document data </w:t>
      </w:r>
      <w:r w:rsidRPr="002B639F">
        <w:t xml:space="preserve">necessary </w:t>
      </w:r>
      <w:r w:rsidR="00E653E9" w:rsidRPr="002B639F">
        <w:t>for the Office of Postdoctoral Affairs.</w:t>
      </w:r>
    </w:p>
    <w:p w14:paraId="2B8238A3" w14:textId="77777777" w:rsidR="00E653E9" w:rsidRPr="002B639F" w:rsidRDefault="00E653E9" w:rsidP="00504D12"/>
    <w:p w14:paraId="00D91FA5" w14:textId="719AA1E0" w:rsidR="008C680F" w:rsidRPr="002B639F" w:rsidRDefault="00AB7AF1" w:rsidP="00504D12">
      <w:pPr>
        <w:rPr>
          <w:color w:val="FF0000"/>
        </w:rPr>
      </w:pPr>
      <w:r w:rsidRPr="002B639F">
        <w:t xml:space="preserve">An initial </w:t>
      </w:r>
      <w:r w:rsidR="00983318" w:rsidRPr="002B639F">
        <w:t xml:space="preserve">Postdoc </w:t>
      </w:r>
      <w:r w:rsidRPr="002B639F">
        <w:t>IDP should be completed in paper form and uploaded to Workday</w:t>
      </w:r>
      <w:r w:rsidR="008C3442" w:rsidRPr="002B639F">
        <w:t xml:space="preserve"> with a copy to the Office of Postdoctoral Affairs</w:t>
      </w:r>
      <w:r w:rsidRPr="002B639F">
        <w:t>.  Subsequent anniversary dates will trigger a Workday action for a</w:t>
      </w:r>
      <w:r w:rsidR="008C3442" w:rsidRPr="002B639F">
        <w:t xml:space="preserve"> review of the </w:t>
      </w:r>
      <w:r w:rsidR="001515BC" w:rsidRPr="002B639F">
        <w:t xml:space="preserve">prior </w:t>
      </w:r>
      <w:r w:rsidR="008C3442" w:rsidRPr="002B639F">
        <w:t xml:space="preserve">12months with a </w:t>
      </w:r>
      <w:r w:rsidRPr="002B639F">
        <w:t>self</w:t>
      </w:r>
      <w:r w:rsidR="001515BC" w:rsidRPr="002B639F">
        <w:t>-</w:t>
      </w:r>
      <w:r w:rsidRPr="002B639F">
        <w:t xml:space="preserve">assessment </w:t>
      </w:r>
      <w:r w:rsidR="001515BC" w:rsidRPr="002B639F">
        <w:t xml:space="preserve">request </w:t>
      </w:r>
      <w:r w:rsidR="008C3442" w:rsidRPr="002B639F">
        <w:t xml:space="preserve">to the Postdoc to be </w:t>
      </w:r>
      <w:r w:rsidR="001515BC" w:rsidRPr="002B639F">
        <w:t xml:space="preserve">then </w:t>
      </w:r>
      <w:r w:rsidR="008C3442" w:rsidRPr="002B639F">
        <w:t>submitted to the mentor for a</w:t>
      </w:r>
      <w:r w:rsidR="001515BC" w:rsidRPr="002B639F">
        <w:t xml:space="preserve"> written</w:t>
      </w:r>
      <w:r w:rsidR="008C3442" w:rsidRPr="002B639F">
        <w:t xml:space="preserve"> </w:t>
      </w:r>
      <w:r w:rsidRPr="002B639F">
        <w:t>evaluation</w:t>
      </w:r>
      <w:r w:rsidR="008C3442" w:rsidRPr="002B639F">
        <w:t>, discussion, and approval of the new plan submitted to HR</w:t>
      </w:r>
      <w:r w:rsidRPr="002B639F">
        <w:t xml:space="preserve">.  </w:t>
      </w:r>
      <w:r w:rsidR="001515BC" w:rsidRPr="002B639F">
        <w:t>The Office of Postdoctoral Affairs will be notified when completed.</w:t>
      </w:r>
    </w:p>
    <w:p w14:paraId="1F1CF514" w14:textId="77777777" w:rsidR="008C680F" w:rsidRPr="002B639F" w:rsidRDefault="008C680F" w:rsidP="00504D12"/>
    <w:p w14:paraId="69A4F11F" w14:textId="7D128885" w:rsidR="001A00CA" w:rsidRPr="002B639F" w:rsidRDefault="008C680F" w:rsidP="00193271">
      <w:pPr>
        <w:jc w:val="center"/>
        <w:rPr>
          <w:b/>
        </w:rPr>
      </w:pPr>
      <w:r w:rsidRPr="002B639F">
        <w:rPr>
          <w:b/>
        </w:rPr>
        <w:t>GOALS FOR THE POSTDOCTORAL EXPERIENCE</w:t>
      </w:r>
    </w:p>
    <w:p w14:paraId="20369954" w14:textId="77777777" w:rsidR="001A00CA" w:rsidRPr="002B639F" w:rsidRDefault="001A00CA" w:rsidP="00504D12">
      <w:pPr>
        <w:rPr>
          <w:b/>
        </w:rPr>
      </w:pPr>
    </w:p>
    <w:p w14:paraId="3FE5A360" w14:textId="3C769103" w:rsidR="00504D12" w:rsidRPr="002B639F" w:rsidRDefault="00504D12" w:rsidP="006D2827">
      <w:pPr>
        <w:pStyle w:val="ListParagraph"/>
        <w:numPr>
          <w:ilvl w:val="0"/>
          <w:numId w:val="2"/>
        </w:numPr>
      </w:pPr>
      <w:r w:rsidRPr="002B639F">
        <w:t xml:space="preserve">Describe </w:t>
      </w:r>
      <w:r w:rsidR="00985859" w:rsidRPr="002B639F">
        <w:t xml:space="preserve">the research project </w:t>
      </w:r>
      <w:r w:rsidR="00334497" w:rsidRPr="002B639F">
        <w:t>t</w:t>
      </w:r>
      <w:r w:rsidR="00985859" w:rsidRPr="002B639F">
        <w:t>he postdoctoral fellow will undertake</w:t>
      </w:r>
      <w:r w:rsidR="00CA560F" w:rsidRPr="002B639F">
        <w:t xml:space="preserve"> or has pursued to date</w:t>
      </w:r>
      <w:r w:rsidR="000C5488" w:rsidRPr="002B639F">
        <w:t>:</w:t>
      </w:r>
    </w:p>
    <w:p w14:paraId="50934569" w14:textId="77777777" w:rsidR="00504D12" w:rsidRPr="002B639F" w:rsidRDefault="00504D12" w:rsidP="00504D12">
      <w:pPr>
        <w:framePr w:w="9657" w:h="3241" w:hSpace="180" w:wrap="around" w:vAnchor="text" w:hAnchor="page" w:x="1554" w:y="26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C6FD5C5" w14:textId="77777777" w:rsidR="00504D12" w:rsidRPr="002B639F" w:rsidRDefault="00504D12" w:rsidP="00504D12"/>
    <w:p w14:paraId="263BA516" w14:textId="77777777" w:rsidR="000C5488" w:rsidRPr="002B639F" w:rsidRDefault="000C5488" w:rsidP="000C5488">
      <w:pPr>
        <w:ind w:left="360"/>
      </w:pPr>
    </w:p>
    <w:p w14:paraId="1C7EAA31" w14:textId="77777777" w:rsidR="000C5488" w:rsidRPr="002B639F" w:rsidRDefault="000C5488" w:rsidP="000C5488">
      <w:pPr>
        <w:ind w:left="360"/>
      </w:pPr>
    </w:p>
    <w:p w14:paraId="4253E99A" w14:textId="77777777" w:rsidR="000C5488" w:rsidRPr="002B639F" w:rsidRDefault="000C5488" w:rsidP="000C5488">
      <w:pPr>
        <w:ind w:left="360"/>
      </w:pPr>
    </w:p>
    <w:p w14:paraId="72238C7B" w14:textId="77777777" w:rsidR="000C5488" w:rsidRPr="002B639F" w:rsidRDefault="000C5488" w:rsidP="000C5488">
      <w:pPr>
        <w:ind w:left="360"/>
      </w:pPr>
    </w:p>
    <w:p w14:paraId="58D13C20" w14:textId="77777777" w:rsidR="000C5488" w:rsidRPr="002B639F" w:rsidRDefault="000C5488" w:rsidP="000C5488">
      <w:pPr>
        <w:ind w:left="360"/>
      </w:pPr>
    </w:p>
    <w:p w14:paraId="6DFC71C3" w14:textId="77777777" w:rsidR="000C5488" w:rsidRPr="002B639F" w:rsidRDefault="000C5488" w:rsidP="000C5488">
      <w:pPr>
        <w:ind w:left="360"/>
      </w:pPr>
    </w:p>
    <w:p w14:paraId="08A53364" w14:textId="77777777" w:rsidR="000C5488" w:rsidRPr="002B639F" w:rsidRDefault="000C5488" w:rsidP="000C5488">
      <w:pPr>
        <w:ind w:left="360"/>
      </w:pPr>
    </w:p>
    <w:p w14:paraId="44B12605" w14:textId="77777777" w:rsidR="000C5488" w:rsidRPr="002B639F" w:rsidRDefault="000C5488" w:rsidP="000C5488">
      <w:pPr>
        <w:ind w:left="360"/>
      </w:pPr>
    </w:p>
    <w:p w14:paraId="5B0C6B7A" w14:textId="77777777" w:rsidR="000C5488" w:rsidRPr="002B639F" w:rsidRDefault="000C5488" w:rsidP="000C5488">
      <w:pPr>
        <w:ind w:left="360"/>
      </w:pPr>
    </w:p>
    <w:p w14:paraId="0684031C" w14:textId="77777777" w:rsidR="000C5488" w:rsidRPr="002B639F" w:rsidRDefault="000C5488" w:rsidP="000C5488">
      <w:pPr>
        <w:ind w:left="360"/>
      </w:pPr>
    </w:p>
    <w:p w14:paraId="11781035" w14:textId="77777777" w:rsidR="000C5488" w:rsidRPr="002B639F" w:rsidRDefault="000C5488" w:rsidP="000C5488">
      <w:pPr>
        <w:ind w:left="360"/>
      </w:pPr>
    </w:p>
    <w:p w14:paraId="46127C39" w14:textId="77777777" w:rsidR="000C5488" w:rsidRPr="002B639F" w:rsidRDefault="000C5488" w:rsidP="000C5488">
      <w:pPr>
        <w:ind w:left="360"/>
      </w:pPr>
    </w:p>
    <w:p w14:paraId="5968B95C" w14:textId="374C9976" w:rsidR="00504D12" w:rsidRPr="002B639F" w:rsidRDefault="000C5488" w:rsidP="006D2827">
      <w:pPr>
        <w:pStyle w:val="ListParagraph"/>
        <w:numPr>
          <w:ilvl w:val="0"/>
          <w:numId w:val="2"/>
        </w:numPr>
      </w:pPr>
      <w:r w:rsidRPr="002B639F">
        <w:t xml:space="preserve">Describe the skills the postdoctoral fellow wants to gain during </w:t>
      </w:r>
      <w:r w:rsidR="00CA560F" w:rsidRPr="002B639F">
        <w:t>the coming year</w:t>
      </w:r>
      <w:r w:rsidRPr="002B639F">
        <w:t>:</w:t>
      </w:r>
    </w:p>
    <w:p w14:paraId="41D49B01" w14:textId="77777777" w:rsidR="0080669E" w:rsidRPr="002B639F" w:rsidRDefault="0080669E" w:rsidP="0080669E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F0B5BFC" w14:textId="77777777" w:rsidR="0080669E" w:rsidRPr="002B639F" w:rsidRDefault="0080669E" w:rsidP="00504D12"/>
    <w:p w14:paraId="00ED4DB5" w14:textId="77777777" w:rsidR="001A00CA" w:rsidRPr="002B639F" w:rsidRDefault="001A00CA"/>
    <w:p w14:paraId="2ACAC291" w14:textId="77777777" w:rsidR="001A00CA" w:rsidRPr="002B639F" w:rsidRDefault="001A00CA"/>
    <w:p w14:paraId="3F97014A" w14:textId="77777777" w:rsidR="001A00CA" w:rsidRPr="002B639F" w:rsidRDefault="001A00CA"/>
    <w:p w14:paraId="1F193F73" w14:textId="77777777" w:rsidR="001A00CA" w:rsidRPr="002B639F" w:rsidRDefault="001A00CA"/>
    <w:p w14:paraId="26A3EC8E" w14:textId="77777777" w:rsidR="001A00CA" w:rsidRPr="002B639F" w:rsidRDefault="001A00CA"/>
    <w:p w14:paraId="79B6CBE3" w14:textId="77777777" w:rsidR="001A00CA" w:rsidRPr="002B639F" w:rsidRDefault="001A00CA"/>
    <w:p w14:paraId="74B8CE87" w14:textId="77777777" w:rsidR="001A00CA" w:rsidRPr="002B639F" w:rsidRDefault="001A00CA"/>
    <w:p w14:paraId="70D8160A" w14:textId="77777777" w:rsidR="001A00CA" w:rsidRPr="002B639F" w:rsidRDefault="001A00CA"/>
    <w:p w14:paraId="2CD2675C" w14:textId="77777777" w:rsidR="001A00CA" w:rsidRPr="002B639F" w:rsidRDefault="001A00CA"/>
    <w:p w14:paraId="1ED3F34A" w14:textId="77777777" w:rsidR="001A00CA" w:rsidRPr="002B639F" w:rsidRDefault="001A00CA"/>
    <w:p w14:paraId="44292092" w14:textId="77777777" w:rsidR="001A00CA" w:rsidRPr="002B639F" w:rsidRDefault="001A00CA"/>
    <w:p w14:paraId="249DB32A" w14:textId="77777777" w:rsidR="000C5488" w:rsidRPr="002B639F" w:rsidRDefault="000C5488" w:rsidP="00504D12">
      <w:pPr>
        <w:rPr>
          <w:b/>
        </w:rPr>
      </w:pPr>
    </w:p>
    <w:p w14:paraId="50EF0A74" w14:textId="77777777" w:rsidR="000C5488" w:rsidRPr="002B639F" w:rsidRDefault="000C5488" w:rsidP="00504D12">
      <w:pPr>
        <w:rPr>
          <w:b/>
        </w:rPr>
      </w:pPr>
    </w:p>
    <w:p w14:paraId="375B4440" w14:textId="0E20C9F5" w:rsidR="00E653E9" w:rsidRPr="002B639F" w:rsidRDefault="00E653E9" w:rsidP="00E653E9">
      <w:pPr>
        <w:pStyle w:val="ListParagraph"/>
        <w:numPr>
          <w:ilvl w:val="0"/>
          <w:numId w:val="2"/>
        </w:numPr>
      </w:pPr>
      <w:r w:rsidRPr="002B639F">
        <w:t xml:space="preserve">List publications (in </w:t>
      </w:r>
      <w:r w:rsidR="008C3442" w:rsidRPr="002B639F">
        <w:t>APA style</w:t>
      </w:r>
      <w:r w:rsidRPr="002B639F">
        <w:t xml:space="preserve">) </w:t>
      </w:r>
      <w:r w:rsidR="009A476F" w:rsidRPr="002B639F">
        <w:t xml:space="preserve">the </w:t>
      </w:r>
      <w:r w:rsidRPr="002B639F">
        <w:t xml:space="preserve">postdoctoral fellow authored or co-authored over the last 12month </w:t>
      </w:r>
      <w:r w:rsidR="009A476F" w:rsidRPr="002B639F">
        <w:t xml:space="preserve">review </w:t>
      </w:r>
      <w:r w:rsidRPr="002B639F">
        <w:t xml:space="preserve">period.  </w:t>
      </w:r>
    </w:p>
    <w:p w14:paraId="43562D2E" w14:textId="65A0A68B" w:rsidR="00E653E9" w:rsidRPr="002B639F" w:rsidRDefault="008C3442" w:rsidP="00E653E9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2B639F">
        <w:rPr>
          <w:rFonts w:ascii="Georgia" w:hAnsi="Georgia"/>
          <w:color w:val="333333"/>
          <w:shd w:val="clear" w:color="auto" w:fill="FFFFFF"/>
        </w:rPr>
        <w:t>Author, A. A., Author, B. B., &amp; Author, C. C. (Year). Title of article. </w:t>
      </w:r>
      <w:r w:rsidRPr="002B639F">
        <w:rPr>
          <w:rStyle w:val="Emphasis"/>
          <w:rFonts w:ascii="Georgia" w:hAnsi="Georgia"/>
          <w:color w:val="333333"/>
          <w:shd w:val="clear" w:color="auto" w:fill="FFFFFF"/>
        </w:rPr>
        <w:t>Title of Periodical, volume number</w:t>
      </w:r>
      <w:r w:rsidR="00990D08" w:rsidRPr="002B639F">
        <w:rPr>
          <w:rStyle w:val="Emphasis"/>
          <w:rFonts w:ascii="Georgia" w:hAnsi="Georgia"/>
          <w:color w:val="333333"/>
          <w:shd w:val="clear" w:color="auto" w:fill="FFFFFF"/>
        </w:rPr>
        <w:t xml:space="preserve"> </w:t>
      </w:r>
      <w:r w:rsidRPr="002B639F">
        <w:rPr>
          <w:rFonts w:ascii="Georgia" w:hAnsi="Georgia"/>
          <w:color w:val="333333"/>
          <w:shd w:val="clear" w:color="auto" w:fill="FFFFFF"/>
        </w:rPr>
        <w:t>(issue number), pages. https://doi.org/xx.xxx/yyyy</w:t>
      </w:r>
    </w:p>
    <w:p w14:paraId="7D70E6D1" w14:textId="77777777" w:rsidR="000C5488" w:rsidRPr="002B639F" w:rsidRDefault="000C5488" w:rsidP="00504D12">
      <w:pPr>
        <w:rPr>
          <w:b/>
        </w:rPr>
      </w:pPr>
    </w:p>
    <w:p w14:paraId="5610F944" w14:textId="77777777" w:rsidR="000C5488" w:rsidRPr="002B639F" w:rsidRDefault="000C5488" w:rsidP="00504D12">
      <w:pPr>
        <w:rPr>
          <w:b/>
        </w:rPr>
      </w:pPr>
    </w:p>
    <w:p w14:paraId="1398A2E1" w14:textId="77777777" w:rsidR="008C3442" w:rsidRPr="002B639F" w:rsidRDefault="008C3442" w:rsidP="001515BC">
      <w:pPr>
        <w:ind w:left="360"/>
      </w:pPr>
    </w:p>
    <w:p w14:paraId="4E92E8AC" w14:textId="77777777" w:rsidR="008C3442" w:rsidRPr="002B639F" w:rsidRDefault="008C3442" w:rsidP="001515BC">
      <w:pPr>
        <w:ind w:left="360"/>
      </w:pPr>
    </w:p>
    <w:p w14:paraId="1106BD79" w14:textId="77777777" w:rsidR="002B639F" w:rsidRDefault="002B639F" w:rsidP="002B639F">
      <w:pPr>
        <w:ind w:left="360"/>
      </w:pPr>
    </w:p>
    <w:p w14:paraId="4E809C34" w14:textId="77777777" w:rsidR="002B639F" w:rsidRDefault="002B639F" w:rsidP="002B639F"/>
    <w:p w14:paraId="7BBC7D4B" w14:textId="7F6C27DA" w:rsidR="002B639F" w:rsidRDefault="002B639F" w:rsidP="002B639F"/>
    <w:p w14:paraId="7341C35D" w14:textId="3CF0B9A7" w:rsidR="002B639F" w:rsidRDefault="002B639F" w:rsidP="002B639F"/>
    <w:p w14:paraId="7A0F00AC" w14:textId="2C99D1DA" w:rsidR="002B639F" w:rsidRDefault="002B639F" w:rsidP="002B639F"/>
    <w:p w14:paraId="24146C58" w14:textId="3E8D1EC5" w:rsidR="002B639F" w:rsidRDefault="002B639F" w:rsidP="002B639F"/>
    <w:p w14:paraId="46E24B40" w14:textId="726DAE5D" w:rsidR="002B639F" w:rsidRDefault="002B639F" w:rsidP="002B639F"/>
    <w:p w14:paraId="74C71700" w14:textId="14CA4686" w:rsidR="002B639F" w:rsidRDefault="002B639F" w:rsidP="002B639F"/>
    <w:p w14:paraId="2F004F55" w14:textId="77777777" w:rsidR="002B639F" w:rsidRDefault="002B639F" w:rsidP="002B639F"/>
    <w:p w14:paraId="3EF42494" w14:textId="2EDD52C1" w:rsidR="000C5488" w:rsidRPr="002B639F" w:rsidRDefault="000C5488" w:rsidP="000C5488">
      <w:pPr>
        <w:pStyle w:val="ListParagraph"/>
        <w:numPr>
          <w:ilvl w:val="0"/>
          <w:numId w:val="2"/>
        </w:numPr>
      </w:pPr>
      <w:r w:rsidRPr="002B639F">
        <w:t>Describe publications, authorship, type of journals etc. the postdoctoral fellow i</w:t>
      </w:r>
      <w:r w:rsidRPr="002B639F">
        <w:rPr>
          <w:b/>
          <w:bCs/>
        </w:rPr>
        <w:t>s planning</w:t>
      </w:r>
      <w:r w:rsidRPr="002B639F">
        <w:t xml:space="preserve"> on working on</w:t>
      </w:r>
      <w:r w:rsidR="00233936" w:rsidRPr="002B639F">
        <w:t>; describe the progress that has been made toward publication:</w:t>
      </w:r>
    </w:p>
    <w:p w14:paraId="372C239F" w14:textId="77777777" w:rsidR="000C5488" w:rsidRPr="002B639F" w:rsidRDefault="000C5488" w:rsidP="000C5488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335F6D25" w14:textId="77777777" w:rsidR="000C5488" w:rsidRPr="002B639F" w:rsidRDefault="000C5488" w:rsidP="000C5488"/>
    <w:p w14:paraId="6EEAEADF" w14:textId="77777777" w:rsidR="000C5488" w:rsidRPr="002B639F" w:rsidRDefault="000C5488" w:rsidP="000C5488"/>
    <w:p w14:paraId="45416353" w14:textId="77777777" w:rsidR="000C5488" w:rsidRPr="002B639F" w:rsidRDefault="000C5488" w:rsidP="000C5488"/>
    <w:p w14:paraId="788C39CC" w14:textId="77777777" w:rsidR="000C5488" w:rsidRPr="002B639F" w:rsidRDefault="000C5488" w:rsidP="000C5488"/>
    <w:p w14:paraId="36922E5D" w14:textId="77777777" w:rsidR="000C5488" w:rsidRPr="002B639F" w:rsidRDefault="000C5488" w:rsidP="000C5488"/>
    <w:p w14:paraId="210964F4" w14:textId="77777777" w:rsidR="000C5488" w:rsidRPr="002B639F" w:rsidRDefault="000C5488" w:rsidP="000C5488"/>
    <w:p w14:paraId="00729CD7" w14:textId="77777777" w:rsidR="000C5488" w:rsidRPr="002B639F" w:rsidRDefault="000C5488" w:rsidP="000C5488"/>
    <w:p w14:paraId="47F7A06C" w14:textId="77777777" w:rsidR="000C5488" w:rsidRPr="002B639F" w:rsidRDefault="000C5488" w:rsidP="000C5488"/>
    <w:p w14:paraId="01D2318C" w14:textId="77777777" w:rsidR="000C5488" w:rsidRPr="002B639F" w:rsidRDefault="000C5488" w:rsidP="000C5488"/>
    <w:p w14:paraId="77C36C6C" w14:textId="77777777" w:rsidR="000C5488" w:rsidRPr="002B639F" w:rsidRDefault="000C5488" w:rsidP="000C5488"/>
    <w:p w14:paraId="1F235DA8" w14:textId="77777777" w:rsidR="000C5488" w:rsidRPr="002B639F" w:rsidRDefault="000C5488" w:rsidP="000C5488"/>
    <w:p w14:paraId="2ACCA829" w14:textId="77777777" w:rsidR="000C5488" w:rsidRPr="002B639F" w:rsidRDefault="000C5488" w:rsidP="000C5488"/>
    <w:p w14:paraId="085BF43B" w14:textId="77777777" w:rsidR="000C5488" w:rsidRPr="002B639F" w:rsidRDefault="000C5488" w:rsidP="000C5488"/>
    <w:p w14:paraId="4AE116B1" w14:textId="6351109A" w:rsidR="00DB45CF" w:rsidRPr="002B639F" w:rsidRDefault="00DB45CF" w:rsidP="00DB45CF">
      <w:pPr>
        <w:pStyle w:val="ListParagraph"/>
        <w:numPr>
          <w:ilvl w:val="0"/>
          <w:numId w:val="2"/>
        </w:numPr>
      </w:pPr>
      <w:r w:rsidRPr="002B639F">
        <w:t>Describe the grant applications the postdoctoral fellow will be writing either as an individual fellow</w:t>
      </w:r>
      <w:r w:rsidR="001E4068" w:rsidRPr="002B639F">
        <w:t>ship</w:t>
      </w:r>
      <w:r w:rsidRPr="002B639F">
        <w:t xml:space="preserve"> grant, or as a contribution to his/her mentor’s grant application,</w:t>
      </w:r>
      <w:r w:rsidR="00CA560F" w:rsidRPr="002B639F">
        <w:t xml:space="preserve"> or any progress toward such objectives</w:t>
      </w:r>
      <w:r w:rsidRPr="002B639F">
        <w:t xml:space="preserve"> including his/her role:</w:t>
      </w:r>
    </w:p>
    <w:p w14:paraId="38305466" w14:textId="77777777" w:rsidR="00DB45CF" w:rsidRPr="002B639F" w:rsidRDefault="00DB45CF" w:rsidP="00DB45CF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3122AD90" w14:textId="77777777" w:rsidR="00DB45CF" w:rsidRPr="002B639F" w:rsidRDefault="00DB45CF" w:rsidP="00DB45CF"/>
    <w:p w14:paraId="1A69455B" w14:textId="77777777" w:rsidR="00DB45CF" w:rsidRPr="002B639F" w:rsidRDefault="00DB45CF" w:rsidP="00DB45CF"/>
    <w:p w14:paraId="539677F1" w14:textId="77777777" w:rsidR="00DB45CF" w:rsidRPr="002B639F" w:rsidRDefault="00DB45CF" w:rsidP="00DB45CF"/>
    <w:p w14:paraId="4E84481E" w14:textId="77777777" w:rsidR="00DB45CF" w:rsidRPr="002B639F" w:rsidRDefault="00DB45CF" w:rsidP="00DB45CF"/>
    <w:p w14:paraId="43CF927F" w14:textId="77777777" w:rsidR="00DB45CF" w:rsidRPr="002B639F" w:rsidRDefault="00DB45CF" w:rsidP="00DB45CF"/>
    <w:p w14:paraId="0D33E5AF" w14:textId="77777777" w:rsidR="00DB45CF" w:rsidRPr="002B639F" w:rsidRDefault="00DB45CF" w:rsidP="00DB45CF"/>
    <w:p w14:paraId="1AFF325C" w14:textId="77777777" w:rsidR="00DB45CF" w:rsidRPr="002B639F" w:rsidRDefault="00DB45CF" w:rsidP="00DB45CF"/>
    <w:p w14:paraId="4B3BA759" w14:textId="77777777" w:rsidR="00DB45CF" w:rsidRPr="002B639F" w:rsidRDefault="00DB45CF" w:rsidP="00DB45CF"/>
    <w:p w14:paraId="4A8FD673" w14:textId="77777777" w:rsidR="00DB45CF" w:rsidRPr="002B639F" w:rsidRDefault="00DB45CF" w:rsidP="00DB45CF"/>
    <w:p w14:paraId="0B22E0CF" w14:textId="77777777" w:rsidR="00DB45CF" w:rsidRPr="002B639F" w:rsidRDefault="00DB45CF" w:rsidP="00DB45CF"/>
    <w:p w14:paraId="54170F4F" w14:textId="77777777" w:rsidR="00DB45CF" w:rsidRPr="002B639F" w:rsidRDefault="00DB45CF" w:rsidP="00DB45CF"/>
    <w:p w14:paraId="13B326B0" w14:textId="77777777" w:rsidR="00DB45CF" w:rsidRPr="002B639F" w:rsidRDefault="00DB45CF" w:rsidP="00DB45CF"/>
    <w:p w14:paraId="5ADFF15F" w14:textId="5F50E42C" w:rsidR="00DB45CF" w:rsidRPr="002B639F" w:rsidRDefault="00DB45CF" w:rsidP="00DB45CF"/>
    <w:p w14:paraId="3D4E5496" w14:textId="77777777" w:rsidR="009A476F" w:rsidRPr="002B639F" w:rsidRDefault="009A476F" w:rsidP="00DB45CF"/>
    <w:p w14:paraId="5D727663" w14:textId="5C19515D" w:rsidR="00DB45CF" w:rsidRPr="002B639F" w:rsidRDefault="00DB45CF" w:rsidP="00DB45CF">
      <w:pPr>
        <w:pStyle w:val="ListParagraph"/>
        <w:numPr>
          <w:ilvl w:val="0"/>
          <w:numId w:val="2"/>
        </w:numPr>
      </w:pPr>
      <w:r w:rsidRPr="002B639F">
        <w:lastRenderedPageBreak/>
        <w:t>Describe the professional conferences the postdoctoral fellow</w:t>
      </w:r>
      <w:r w:rsidR="00CA560F" w:rsidRPr="002B639F">
        <w:t xml:space="preserve"> attended or</w:t>
      </w:r>
      <w:r w:rsidRPr="002B639F">
        <w:t xml:space="preserve"> is planning on attending, including whether s/he</w:t>
      </w:r>
      <w:r w:rsidR="00CA560F" w:rsidRPr="002B639F">
        <w:t xml:space="preserve"> presented or</w:t>
      </w:r>
      <w:r w:rsidRPr="002B639F">
        <w:t xml:space="preserve"> plans to present, moderate etc.</w:t>
      </w:r>
      <w:r w:rsidR="001E4068" w:rsidRPr="002B639F">
        <w:t xml:space="preserve"> Include date, location, title of conference, role of postdoc (e.g. poster presenter)</w:t>
      </w:r>
      <w:r w:rsidRPr="002B639F">
        <w:t>:</w:t>
      </w:r>
    </w:p>
    <w:p w14:paraId="0B3491EE" w14:textId="77777777" w:rsidR="00DB45CF" w:rsidRPr="002B639F" w:rsidRDefault="00DB45CF" w:rsidP="00DB45CF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7ACF0264" w14:textId="77777777" w:rsidR="00DB45CF" w:rsidRPr="002B639F" w:rsidRDefault="00DB45CF" w:rsidP="00DB45CF"/>
    <w:p w14:paraId="729BB99A" w14:textId="77777777" w:rsidR="00DB45CF" w:rsidRPr="002B639F" w:rsidRDefault="00DB45CF" w:rsidP="00DB45CF"/>
    <w:p w14:paraId="5B2C2BC6" w14:textId="77777777" w:rsidR="00DB45CF" w:rsidRPr="002B639F" w:rsidRDefault="00DB45CF" w:rsidP="00DB45CF"/>
    <w:p w14:paraId="48983B3F" w14:textId="77777777" w:rsidR="00DB45CF" w:rsidRPr="002B639F" w:rsidRDefault="00DB45CF" w:rsidP="00DB45CF"/>
    <w:p w14:paraId="1325C472" w14:textId="77777777" w:rsidR="00DB45CF" w:rsidRPr="002B639F" w:rsidRDefault="00DB45CF" w:rsidP="00DB45CF"/>
    <w:p w14:paraId="2AEDF3C0" w14:textId="77777777" w:rsidR="00DB45CF" w:rsidRPr="002B639F" w:rsidRDefault="00DB45CF" w:rsidP="00DB45CF"/>
    <w:p w14:paraId="05ACD848" w14:textId="77777777" w:rsidR="00DB45CF" w:rsidRPr="002B639F" w:rsidRDefault="00DB45CF" w:rsidP="00DB45CF"/>
    <w:p w14:paraId="52F1F93A" w14:textId="77777777" w:rsidR="00DB45CF" w:rsidRPr="002B639F" w:rsidRDefault="00DB45CF" w:rsidP="00DB45CF"/>
    <w:p w14:paraId="27F31351" w14:textId="77777777" w:rsidR="00DB45CF" w:rsidRPr="002B639F" w:rsidRDefault="00DB45CF" w:rsidP="00DB45CF"/>
    <w:p w14:paraId="3338DDD2" w14:textId="77777777" w:rsidR="00DB45CF" w:rsidRPr="002B639F" w:rsidRDefault="00DB45CF" w:rsidP="00DB45CF"/>
    <w:p w14:paraId="27A2A180" w14:textId="77777777" w:rsidR="00DB45CF" w:rsidRPr="002B639F" w:rsidRDefault="00DB45CF" w:rsidP="00DB45CF"/>
    <w:p w14:paraId="251A67AB" w14:textId="77777777" w:rsidR="00DB45CF" w:rsidRPr="002B639F" w:rsidRDefault="00DB45CF" w:rsidP="00DB45CF"/>
    <w:p w14:paraId="64377CC5" w14:textId="77777777" w:rsidR="000C5488" w:rsidRPr="002B639F" w:rsidRDefault="000C5488" w:rsidP="00504D12">
      <w:pPr>
        <w:rPr>
          <w:b/>
        </w:rPr>
      </w:pPr>
    </w:p>
    <w:p w14:paraId="0B013226" w14:textId="18EAE412" w:rsidR="00193271" w:rsidRPr="002B639F" w:rsidRDefault="00193271" w:rsidP="00193271">
      <w:pPr>
        <w:pStyle w:val="ListParagraph"/>
        <w:numPr>
          <w:ilvl w:val="0"/>
          <w:numId w:val="2"/>
        </w:numPr>
      </w:pPr>
      <w:r w:rsidRPr="002B639F">
        <w:t>Describe any mentoring responsibilities the postdoctoral fellow</w:t>
      </w:r>
      <w:r w:rsidR="00CA560F" w:rsidRPr="002B639F">
        <w:t xml:space="preserve"> has pursued or</w:t>
      </w:r>
      <w:r w:rsidRPr="002B639F">
        <w:t xml:space="preserve"> </w:t>
      </w:r>
      <w:r w:rsidR="00CA560F" w:rsidRPr="002B639F">
        <w:t xml:space="preserve">plans to </w:t>
      </w:r>
      <w:r w:rsidRPr="002B639F">
        <w:t>have:</w:t>
      </w:r>
    </w:p>
    <w:p w14:paraId="47ED9C51" w14:textId="77777777" w:rsidR="00193271" w:rsidRPr="002B639F" w:rsidRDefault="00193271" w:rsidP="00193271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192B854" w14:textId="77777777" w:rsidR="00193271" w:rsidRPr="002B639F" w:rsidRDefault="00193271" w:rsidP="00193271"/>
    <w:p w14:paraId="74B62D61" w14:textId="77777777" w:rsidR="00193271" w:rsidRPr="002B639F" w:rsidRDefault="00193271" w:rsidP="00193271"/>
    <w:p w14:paraId="0BF7CB4B" w14:textId="77777777" w:rsidR="00193271" w:rsidRPr="002B639F" w:rsidRDefault="00193271" w:rsidP="00193271"/>
    <w:p w14:paraId="3C3EAE39" w14:textId="77777777" w:rsidR="00193271" w:rsidRPr="002B639F" w:rsidRDefault="00193271" w:rsidP="00193271"/>
    <w:p w14:paraId="4BAEA077" w14:textId="77777777" w:rsidR="00193271" w:rsidRPr="002B639F" w:rsidRDefault="00193271" w:rsidP="00193271"/>
    <w:p w14:paraId="054ED452" w14:textId="77777777" w:rsidR="00193271" w:rsidRPr="002B639F" w:rsidRDefault="00193271" w:rsidP="00193271"/>
    <w:p w14:paraId="3C33EE29" w14:textId="77777777" w:rsidR="00193271" w:rsidRPr="002B639F" w:rsidRDefault="00193271" w:rsidP="00193271"/>
    <w:p w14:paraId="2F44605B" w14:textId="77777777" w:rsidR="00193271" w:rsidRPr="002B639F" w:rsidRDefault="00193271" w:rsidP="00193271"/>
    <w:p w14:paraId="6D314525" w14:textId="77777777" w:rsidR="00193271" w:rsidRPr="002B639F" w:rsidRDefault="00193271" w:rsidP="00193271"/>
    <w:p w14:paraId="16367E3A" w14:textId="77777777" w:rsidR="00193271" w:rsidRPr="002B639F" w:rsidRDefault="00193271" w:rsidP="00193271"/>
    <w:p w14:paraId="43952C32" w14:textId="77777777" w:rsidR="00193271" w:rsidRPr="002B639F" w:rsidRDefault="00193271" w:rsidP="00193271"/>
    <w:p w14:paraId="4CCD4BB0" w14:textId="77777777" w:rsidR="00193271" w:rsidRPr="002B639F" w:rsidRDefault="00193271" w:rsidP="00193271"/>
    <w:p w14:paraId="7ADD6A63" w14:textId="77777777" w:rsidR="00193271" w:rsidRPr="002B639F" w:rsidRDefault="00193271" w:rsidP="00193271"/>
    <w:p w14:paraId="4DEB534E" w14:textId="559F71B0" w:rsidR="00193271" w:rsidRPr="002B639F" w:rsidRDefault="00193271" w:rsidP="00193271">
      <w:pPr>
        <w:pStyle w:val="ListParagraph"/>
        <w:numPr>
          <w:ilvl w:val="0"/>
          <w:numId w:val="2"/>
        </w:numPr>
      </w:pPr>
      <w:r w:rsidRPr="002B639F">
        <w:t>Does the postdoctoral fellow wish to gain any teaching experience</w:t>
      </w:r>
      <w:r w:rsidR="00CA560F" w:rsidRPr="002B639F">
        <w:t xml:space="preserve"> in the coming year</w:t>
      </w:r>
      <w:r w:rsidRPr="002B639F">
        <w:t>?</w:t>
      </w:r>
    </w:p>
    <w:p w14:paraId="57E7C8B4" w14:textId="77777777" w:rsidR="00193271" w:rsidRPr="002B639F" w:rsidRDefault="00193271" w:rsidP="00193271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720B7469" w14:textId="77777777" w:rsidR="00193271" w:rsidRPr="002B639F" w:rsidRDefault="00193271" w:rsidP="00193271"/>
    <w:p w14:paraId="3C7DC3E0" w14:textId="77777777" w:rsidR="00193271" w:rsidRPr="002B639F" w:rsidRDefault="00193271" w:rsidP="00193271"/>
    <w:p w14:paraId="3FD03939" w14:textId="77777777" w:rsidR="00193271" w:rsidRPr="002B639F" w:rsidRDefault="00193271" w:rsidP="00193271"/>
    <w:p w14:paraId="3230192C" w14:textId="77777777" w:rsidR="00193271" w:rsidRPr="002B639F" w:rsidRDefault="00193271" w:rsidP="00193271"/>
    <w:p w14:paraId="7A42822D" w14:textId="77777777" w:rsidR="00193271" w:rsidRPr="002B639F" w:rsidRDefault="00193271" w:rsidP="00193271"/>
    <w:p w14:paraId="6488E657" w14:textId="77777777" w:rsidR="00193271" w:rsidRPr="002B639F" w:rsidRDefault="00193271" w:rsidP="00193271"/>
    <w:p w14:paraId="72F98A51" w14:textId="77777777" w:rsidR="00193271" w:rsidRPr="002B639F" w:rsidRDefault="00193271" w:rsidP="00193271"/>
    <w:p w14:paraId="6A3C4926" w14:textId="77777777" w:rsidR="00193271" w:rsidRPr="002B639F" w:rsidRDefault="00193271" w:rsidP="00193271"/>
    <w:p w14:paraId="25CF1D3C" w14:textId="77777777" w:rsidR="00193271" w:rsidRPr="002B639F" w:rsidRDefault="00193271" w:rsidP="00193271"/>
    <w:p w14:paraId="15A145E4" w14:textId="77777777" w:rsidR="00193271" w:rsidRPr="002B639F" w:rsidRDefault="00193271" w:rsidP="00193271"/>
    <w:p w14:paraId="6702ED0E" w14:textId="77777777" w:rsidR="00193271" w:rsidRPr="002B639F" w:rsidRDefault="00193271" w:rsidP="00193271"/>
    <w:p w14:paraId="764D18E2" w14:textId="77777777" w:rsidR="00193271" w:rsidRPr="002B639F" w:rsidRDefault="00193271" w:rsidP="00193271"/>
    <w:p w14:paraId="06C09E66" w14:textId="010FC7DA" w:rsidR="00193271" w:rsidRPr="002B639F" w:rsidRDefault="00193271" w:rsidP="00193271"/>
    <w:p w14:paraId="5572A300" w14:textId="39F042C0" w:rsidR="009A476F" w:rsidRDefault="009A476F" w:rsidP="00193271"/>
    <w:p w14:paraId="513D958B" w14:textId="77777777" w:rsidR="002B639F" w:rsidRPr="002B639F" w:rsidRDefault="002B639F" w:rsidP="00193271"/>
    <w:p w14:paraId="30F8FC1E" w14:textId="5AECD620" w:rsidR="009A476F" w:rsidRPr="002B639F" w:rsidRDefault="009A476F" w:rsidP="00193271"/>
    <w:p w14:paraId="4ADF718D" w14:textId="79140596" w:rsidR="009A476F" w:rsidRPr="002B639F" w:rsidRDefault="009A476F" w:rsidP="00193271"/>
    <w:p w14:paraId="102743C1" w14:textId="4D5F0B1E" w:rsidR="009A476F" w:rsidRPr="002B639F" w:rsidRDefault="009A476F" w:rsidP="00193271"/>
    <w:p w14:paraId="523A6D17" w14:textId="77777777" w:rsidR="009A476F" w:rsidRPr="002B639F" w:rsidRDefault="009A476F" w:rsidP="00193271"/>
    <w:p w14:paraId="2FEF926F" w14:textId="47581307" w:rsidR="00193271" w:rsidRPr="002B639F" w:rsidRDefault="00193271" w:rsidP="00193271">
      <w:pPr>
        <w:pStyle w:val="ListParagraph"/>
        <w:numPr>
          <w:ilvl w:val="0"/>
          <w:numId w:val="2"/>
        </w:numPr>
      </w:pPr>
      <w:r w:rsidRPr="002B639F">
        <w:lastRenderedPageBreak/>
        <w:t>What service activities are of interest to the postdoctoral fellow?</w:t>
      </w:r>
    </w:p>
    <w:p w14:paraId="14D18B7C" w14:textId="77777777" w:rsidR="00193271" w:rsidRPr="002B639F" w:rsidRDefault="00193271" w:rsidP="00193271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5E0E1BF" w14:textId="77777777" w:rsidR="00193271" w:rsidRPr="002B639F" w:rsidRDefault="00193271" w:rsidP="00193271"/>
    <w:p w14:paraId="5F414416" w14:textId="77777777" w:rsidR="00193271" w:rsidRPr="002B639F" w:rsidRDefault="00193271" w:rsidP="00193271"/>
    <w:p w14:paraId="65DDE8D1" w14:textId="77777777" w:rsidR="00193271" w:rsidRPr="002B639F" w:rsidRDefault="00193271" w:rsidP="00193271"/>
    <w:p w14:paraId="0D397830" w14:textId="77777777" w:rsidR="00193271" w:rsidRPr="002B639F" w:rsidRDefault="00193271" w:rsidP="00193271"/>
    <w:p w14:paraId="70C4903E" w14:textId="77777777" w:rsidR="00193271" w:rsidRPr="002B639F" w:rsidRDefault="00193271" w:rsidP="00193271"/>
    <w:p w14:paraId="3FDE8D50" w14:textId="77777777" w:rsidR="00193271" w:rsidRPr="002B639F" w:rsidRDefault="00193271" w:rsidP="00193271"/>
    <w:p w14:paraId="57E01A64" w14:textId="77777777" w:rsidR="00193271" w:rsidRPr="002B639F" w:rsidRDefault="00193271" w:rsidP="00193271"/>
    <w:p w14:paraId="4B61507C" w14:textId="77777777" w:rsidR="00193271" w:rsidRPr="002B639F" w:rsidRDefault="00193271" w:rsidP="00193271"/>
    <w:p w14:paraId="6F597CEF" w14:textId="77777777" w:rsidR="00193271" w:rsidRPr="002B639F" w:rsidRDefault="00193271" w:rsidP="00193271"/>
    <w:p w14:paraId="571ADF80" w14:textId="77777777" w:rsidR="00193271" w:rsidRPr="002B639F" w:rsidRDefault="00193271" w:rsidP="00193271"/>
    <w:p w14:paraId="3CFD02F3" w14:textId="77777777" w:rsidR="00193271" w:rsidRPr="002B639F" w:rsidRDefault="00193271" w:rsidP="00193271"/>
    <w:p w14:paraId="5166E8C3" w14:textId="77777777" w:rsidR="00193271" w:rsidRPr="002B639F" w:rsidRDefault="00193271" w:rsidP="00193271"/>
    <w:p w14:paraId="73FC5B6D" w14:textId="77777777" w:rsidR="00193271" w:rsidRPr="002B639F" w:rsidRDefault="00193271" w:rsidP="00193271"/>
    <w:p w14:paraId="30FEF293" w14:textId="77777777" w:rsidR="005A613B" w:rsidRPr="002B639F" w:rsidRDefault="005A613B" w:rsidP="00193271"/>
    <w:p w14:paraId="586195D5" w14:textId="546E37D2" w:rsidR="005A613B" w:rsidRPr="002B639F" w:rsidRDefault="005A613B" w:rsidP="005A613B">
      <w:pPr>
        <w:pStyle w:val="ListParagraph"/>
        <w:numPr>
          <w:ilvl w:val="0"/>
          <w:numId w:val="2"/>
        </w:numPr>
      </w:pPr>
      <w:r w:rsidRPr="002B639F">
        <w:t>Any additional professional development goals?</w:t>
      </w:r>
    </w:p>
    <w:p w14:paraId="32BDE864" w14:textId="77777777" w:rsidR="005A613B" w:rsidRPr="002B639F" w:rsidRDefault="005A613B" w:rsidP="005A613B">
      <w:pPr>
        <w:framePr w:w="9657" w:h="3421" w:hSpace="180" w:wrap="around" w:vAnchor="text" w:hAnchor="page" w:x="1554" w:y="8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3A892044" w14:textId="77777777" w:rsidR="005A613B" w:rsidRPr="002B639F" w:rsidRDefault="005A613B" w:rsidP="005A613B"/>
    <w:p w14:paraId="39A7A5AC" w14:textId="77777777" w:rsidR="005A613B" w:rsidRPr="002B639F" w:rsidRDefault="005A613B" w:rsidP="005A613B"/>
    <w:p w14:paraId="6F8B9092" w14:textId="77777777" w:rsidR="005A613B" w:rsidRPr="002B639F" w:rsidRDefault="005A613B" w:rsidP="005A613B"/>
    <w:p w14:paraId="5836301E" w14:textId="77777777" w:rsidR="005A613B" w:rsidRPr="002B639F" w:rsidRDefault="005A613B" w:rsidP="005A613B"/>
    <w:p w14:paraId="31E0CB23" w14:textId="77777777" w:rsidR="005A613B" w:rsidRPr="002B639F" w:rsidRDefault="005A613B" w:rsidP="005A613B"/>
    <w:p w14:paraId="17DDC832" w14:textId="77777777" w:rsidR="005A613B" w:rsidRPr="002B639F" w:rsidRDefault="005A613B" w:rsidP="005A613B"/>
    <w:p w14:paraId="3255EEC5" w14:textId="77777777" w:rsidR="005A613B" w:rsidRPr="002B639F" w:rsidRDefault="005A613B" w:rsidP="005A613B"/>
    <w:p w14:paraId="25B5D5C8" w14:textId="77777777" w:rsidR="005A613B" w:rsidRPr="002B639F" w:rsidRDefault="005A613B" w:rsidP="005A613B"/>
    <w:p w14:paraId="4BD727CE" w14:textId="77777777" w:rsidR="005A613B" w:rsidRPr="002B639F" w:rsidRDefault="005A613B" w:rsidP="005A613B"/>
    <w:p w14:paraId="181EF4FC" w14:textId="77777777" w:rsidR="005A613B" w:rsidRPr="002B639F" w:rsidRDefault="005A613B" w:rsidP="005A613B"/>
    <w:p w14:paraId="76A937A4" w14:textId="77777777" w:rsidR="005A613B" w:rsidRPr="002B639F" w:rsidRDefault="005A613B" w:rsidP="005A613B"/>
    <w:p w14:paraId="54C89573" w14:textId="77777777" w:rsidR="005A613B" w:rsidRPr="002B639F" w:rsidRDefault="005A613B" w:rsidP="005A613B"/>
    <w:p w14:paraId="2E1A34D2" w14:textId="1EC76CD4" w:rsidR="005A613B" w:rsidRPr="002B639F" w:rsidRDefault="005A613B" w:rsidP="005A613B"/>
    <w:p w14:paraId="63A6C799" w14:textId="38C202F4" w:rsidR="00E653E9" w:rsidRPr="002B639F" w:rsidRDefault="00E653E9" w:rsidP="00E653E9">
      <w:pPr>
        <w:pStyle w:val="ListParagraph"/>
        <w:numPr>
          <w:ilvl w:val="0"/>
          <w:numId w:val="2"/>
        </w:numPr>
      </w:pPr>
      <w:r w:rsidRPr="002B639F">
        <w:t>Is this postdoc on track for promotion?  Yes___/ No___</w:t>
      </w:r>
    </w:p>
    <w:p w14:paraId="3E69202D" w14:textId="77777777" w:rsidR="005A613B" w:rsidRPr="002B639F" w:rsidRDefault="005A613B" w:rsidP="005A613B">
      <w:pPr>
        <w:rPr>
          <w:b/>
        </w:rPr>
      </w:pPr>
    </w:p>
    <w:p w14:paraId="334C5597" w14:textId="77777777" w:rsidR="00193271" w:rsidRPr="002B639F" w:rsidRDefault="00193271" w:rsidP="00193271">
      <w:pPr>
        <w:rPr>
          <w:b/>
        </w:rPr>
      </w:pPr>
    </w:p>
    <w:p w14:paraId="2689721E" w14:textId="4E180BDB" w:rsidR="00193271" w:rsidRPr="002B639F" w:rsidRDefault="005A613B" w:rsidP="005A613B">
      <w:pPr>
        <w:jc w:val="center"/>
        <w:rPr>
          <w:b/>
        </w:rPr>
      </w:pPr>
      <w:r w:rsidRPr="002B639F">
        <w:rPr>
          <w:b/>
        </w:rPr>
        <w:t>CAREER GOALS</w:t>
      </w:r>
    </w:p>
    <w:p w14:paraId="5FFB7DDA" w14:textId="0919F77B" w:rsidR="005A613B" w:rsidRPr="002B639F" w:rsidRDefault="00AB6E51" w:rsidP="00AB6E51">
      <w:pPr>
        <w:pStyle w:val="ListParagraph"/>
        <w:numPr>
          <w:ilvl w:val="0"/>
          <w:numId w:val="6"/>
        </w:numPr>
      </w:pPr>
      <w:r w:rsidRPr="002B639F">
        <w:t>What type of career does the postdoctoral fellow wish to pursue?</w:t>
      </w:r>
    </w:p>
    <w:p w14:paraId="47FFF312" w14:textId="429ECE83" w:rsidR="00AB6E51" w:rsidRDefault="00AB6E51" w:rsidP="00AB6E51">
      <w:pPr>
        <w:framePr w:w="10257" w:h="1261" w:hSpace="180" w:wrap="around" w:vAnchor="text" w:hAnchor="page" w:x="894" w:y="1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61654956" w14:textId="05BB489B" w:rsidR="002B639F" w:rsidRDefault="002B639F" w:rsidP="00AB6E51">
      <w:pPr>
        <w:framePr w:w="10257" w:h="1261" w:hSpace="180" w:wrap="around" w:vAnchor="text" w:hAnchor="page" w:x="894" w:y="1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7CDD060C" w14:textId="45C3D9BC" w:rsidR="002B639F" w:rsidRDefault="002B639F" w:rsidP="00AB6E51">
      <w:pPr>
        <w:framePr w:w="10257" w:h="1261" w:hSpace="180" w:wrap="around" w:vAnchor="text" w:hAnchor="page" w:x="894" w:y="1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584D871" w14:textId="77777777" w:rsidR="002B639F" w:rsidRDefault="002B639F" w:rsidP="00AB6E51">
      <w:pPr>
        <w:framePr w:w="10257" w:h="1261" w:hSpace="180" w:wrap="around" w:vAnchor="text" w:hAnchor="page" w:x="894" w:y="1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0B42FA6" w14:textId="2B94E5F2" w:rsidR="002B639F" w:rsidRDefault="002B639F" w:rsidP="00AB6E51">
      <w:pPr>
        <w:framePr w:w="10257" w:h="1261" w:hSpace="180" w:wrap="around" w:vAnchor="text" w:hAnchor="page" w:x="894" w:y="1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A464B4F" w14:textId="77777777" w:rsidR="002B639F" w:rsidRPr="002B639F" w:rsidRDefault="002B639F" w:rsidP="00AB6E51">
      <w:pPr>
        <w:framePr w:w="10257" w:h="1261" w:hSpace="180" w:wrap="around" w:vAnchor="text" w:hAnchor="page" w:x="894" w:y="1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12CE22CE" w14:textId="77777777" w:rsidR="00AB6E51" w:rsidRPr="002B639F" w:rsidRDefault="00AB6E51" w:rsidP="00AB6E51"/>
    <w:p w14:paraId="411CE583" w14:textId="6072396E" w:rsidR="00AB6E51" w:rsidRPr="002B639F" w:rsidRDefault="00AB6E51" w:rsidP="00AB6E51">
      <w:pPr>
        <w:pStyle w:val="ListParagraph"/>
        <w:numPr>
          <w:ilvl w:val="0"/>
          <w:numId w:val="6"/>
        </w:numPr>
      </w:pPr>
      <w:r w:rsidRPr="002B639F">
        <w:t xml:space="preserve">What </w:t>
      </w:r>
      <w:r w:rsidR="00CA560F" w:rsidRPr="002B639F">
        <w:t>can the mentor d</w:t>
      </w:r>
      <w:r w:rsidR="001E4068" w:rsidRPr="002B639F">
        <w:t>o</w:t>
      </w:r>
      <w:r w:rsidR="00CA560F" w:rsidRPr="002B639F">
        <w:t xml:space="preserve"> to help </w:t>
      </w:r>
      <w:r w:rsidRPr="002B639F">
        <w:t xml:space="preserve">the postdoctoral fellow achieve </w:t>
      </w:r>
      <w:r w:rsidR="00CA560F" w:rsidRPr="002B639F">
        <w:t xml:space="preserve">their </w:t>
      </w:r>
      <w:r w:rsidRPr="002B639F">
        <w:t>career goal</w:t>
      </w:r>
      <w:r w:rsidR="00CA560F" w:rsidRPr="002B639F">
        <w:t>s</w:t>
      </w:r>
      <w:r w:rsidRPr="002B639F">
        <w:t>?</w:t>
      </w:r>
    </w:p>
    <w:p w14:paraId="4891D2E2" w14:textId="77777777" w:rsidR="00AB6E51" w:rsidRPr="002B639F" w:rsidRDefault="00AB6E51" w:rsidP="00AB6E51">
      <w:pPr>
        <w:framePr w:w="10377" w:h="1981" w:hSpace="180" w:wrap="around" w:vAnchor="text" w:hAnchor="page" w:x="774" w:y="13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770FC780" w14:textId="77777777" w:rsidR="00AB6E51" w:rsidRPr="002B639F" w:rsidRDefault="00AB6E51" w:rsidP="00AB6E51"/>
    <w:p w14:paraId="0652D1A0" w14:textId="5AEA205B" w:rsidR="00AB6E51" w:rsidRPr="002B639F" w:rsidRDefault="00AB6E51" w:rsidP="00AB6E51">
      <w:pPr>
        <w:pStyle w:val="ListParagraph"/>
        <w:numPr>
          <w:ilvl w:val="0"/>
          <w:numId w:val="6"/>
        </w:numPr>
      </w:pPr>
      <w:r w:rsidRPr="002B639F">
        <w:t xml:space="preserve">When does the postdoctoral fellow anticipate </w:t>
      </w:r>
      <w:proofErr w:type="gramStart"/>
      <w:r w:rsidRPr="002B639F">
        <w:t>to start</w:t>
      </w:r>
      <w:proofErr w:type="gramEnd"/>
      <w:r w:rsidRPr="002B639F">
        <w:t xml:space="preserve"> </w:t>
      </w:r>
      <w:r w:rsidR="00CA560F" w:rsidRPr="002B639F">
        <w:t>a</w:t>
      </w:r>
      <w:r w:rsidRPr="002B639F">
        <w:t xml:space="preserve"> job search?</w:t>
      </w:r>
    </w:p>
    <w:p w14:paraId="2DFC4E50" w14:textId="77777777" w:rsidR="00AB6E51" w:rsidRPr="002B639F" w:rsidRDefault="00AB6E51" w:rsidP="00AB6E51">
      <w:pPr>
        <w:framePr w:w="10257" w:h="1081" w:hSpace="180" w:wrap="around" w:vAnchor="text" w:hAnchor="page" w:x="894" w:y="12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FB79206" w14:textId="77777777" w:rsidR="00AB6E51" w:rsidRPr="002B639F" w:rsidRDefault="00AB6E51" w:rsidP="00AB6E51"/>
    <w:p w14:paraId="43550DE2" w14:textId="77777777" w:rsidR="00AB6E51" w:rsidRPr="002B639F" w:rsidRDefault="00AB6E51" w:rsidP="00AB6E51"/>
    <w:p w14:paraId="31026122" w14:textId="57497559" w:rsidR="00AB6E51" w:rsidRPr="002B639F" w:rsidRDefault="00AB6E51" w:rsidP="00AB6E51">
      <w:pPr>
        <w:pStyle w:val="ListParagraph"/>
        <w:numPr>
          <w:ilvl w:val="0"/>
          <w:numId w:val="6"/>
        </w:numPr>
      </w:pPr>
      <w:r w:rsidRPr="002B639F">
        <w:t>Do</w:t>
      </w:r>
      <w:r w:rsidR="00CA560F" w:rsidRPr="002B639F">
        <w:t>es the</w:t>
      </w:r>
      <w:r w:rsidRPr="002B639F">
        <w:t xml:space="preserve"> postdoctoral fellow</w:t>
      </w:r>
      <w:r w:rsidR="00CA560F" w:rsidRPr="002B639F">
        <w:t xml:space="preserve"> have any practical impediments for reaching their</w:t>
      </w:r>
      <w:r w:rsidRPr="002B639F">
        <w:t xml:space="preserve"> career goal</w:t>
      </w:r>
      <w:r w:rsidR="00CA560F" w:rsidRPr="002B639F">
        <w:t xml:space="preserve">s </w:t>
      </w:r>
      <w:r w:rsidRPr="002B639F">
        <w:t>(e.g. visa issues, movability etc.)?</w:t>
      </w:r>
    </w:p>
    <w:p w14:paraId="7604608E" w14:textId="77777777" w:rsidR="00AB6E51" w:rsidRPr="002B639F" w:rsidRDefault="00AB6E51" w:rsidP="00AB6E51">
      <w:pPr>
        <w:framePr w:w="10617" w:h="1621" w:hSpace="180" w:wrap="around" w:vAnchor="text" w:hAnchor="page" w:x="774" w:y="76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1F1B333E" w14:textId="77777777" w:rsidR="00AB6E51" w:rsidRPr="002B639F" w:rsidRDefault="00AB6E51" w:rsidP="00AB6E51"/>
    <w:p w14:paraId="20F93068" w14:textId="77777777" w:rsidR="00AB6E51" w:rsidRPr="002B639F" w:rsidRDefault="00AB6E51" w:rsidP="00AB6E51"/>
    <w:p w14:paraId="12C2D356" w14:textId="4D51EF58" w:rsidR="00AB6E51" w:rsidRPr="002B639F" w:rsidRDefault="00AB6E51" w:rsidP="00AB6E51">
      <w:pPr>
        <w:pStyle w:val="ListParagraph"/>
        <w:numPr>
          <w:ilvl w:val="0"/>
          <w:numId w:val="6"/>
        </w:numPr>
      </w:pPr>
      <w:r w:rsidRPr="002B639F">
        <w:t>Additional Comments</w:t>
      </w:r>
    </w:p>
    <w:p w14:paraId="53730CDD" w14:textId="77777777" w:rsidR="00AB6E51" w:rsidRPr="002B639F" w:rsidRDefault="00AB6E51" w:rsidP="00AB6E51">
      <w:pPr>
        <w:framePr w:w="10617" w:h="1261" w:hSpace="180" w:wrap="around" w:vAnchor="text" w:hAnchor="page" w:x="774" w:y="20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B0B5894" w14:textId="77777777" w:rsidR="00AB6E51" w:rsidRPr="002B639F" w:rsidRDefault="00AB6E51" w:rsidP="00AB6E51"/>
    <w:p w14:paraId="7FC165CE" w14:textId="77777777" w:rsidR="00AB6E51" w:rsidRPr="002B639F" w:rsidRDefault="00AB6E51" w:rsidP="00AB6E51"/>
    <w:p w14:paraId="396B82C7" w14:textId="726D4944" w:rsidR="00AB6E51" w:rsidRPr="002B639F" w:rsidRDefault="00AB6E51" w:rsidP="00AB6E51">
      <w:r w:rsidRPr="002B639F">
        <w:t xml:space="preserve">This Individual Development Plan (IDP) was reviewed and discussed and will be used as a working document to help the postdoctoral fellow achieve his research and career goals.  Progress will be reviewed annually via the annual </w:t>
      </w:r>
      <w:r w:rsidR="00990D08" w:rsidRPr="002B639F">
        <w:t>evaluation process in Workday</w:t>
      </w:r>
      <w:r w:rsidRPr="002B639F">
        <w:t>.</w:t>
      </w:r>
    </w:p>
    <w:p w14:paraId="6C84D858" w14:textId="77777777" w:rsidR="00AB6E51" w:rsidRPr="002B639F" w:rsidRDefault="00AB6E51" w:rsidP="00AB6E51"/>
    <w:p w14:paraId="42D63BD6" w14:textId="63056542" w:rsidR="00AB6E51" w:rsidRPr="002B639F" w:rsidRDefault="00AB6E51" w:rsidP="00AB6E51">
      <w:r w:rsidRPr="002B639F">
        <w:t xml:space="preserve">Date reviewed </w:t>
      </w:r>
      <w:r w:rsidRPr="002B639F">
        <w:fldChar w:fldCharType="begin">
          <w:ffData>
            <w:name w:val="Text7"/>
            <w:enabled/>
            <w:calcOnExit w:val="0"/>
            <w:textInput/>
          </w:ffData>
        </w:fldChar>
      </w:r>
      <w:bookmarkStart w:id="4" w:name="Text7"/>
      <w:r w:rsidRPr="002B639F">
        <w:instrText xml:space="preserve"> FORMTEXT </w:instrText>
      </w:r>
      <w:r w:rsidRPr="002B639F">
        <w:fldChar w:fldCharType="separate"/>
      </w:r>
      <w:r w:rsidRPr="002B639F">
        <w:rPr>
          <w:noProof/>
        </w:rPr>
        <w:t> </w:t>
      </w:r>
      <w:r w:rsidRPr="002B639F">
        <w:rPr>
          <w:noProof/>
        </w:rPr>
        <w:t> </w:t>
      </w:r>
      <w:r w:rsidRPr="002B639F">
        <w:rPr>
          <w:noProof/>
        </w:rPr>
        <w:t> </w:t>
      </w:r>
      <w:r w:rsidRPr="002B639F">
        <w:rPr>
          <w:noProof/>
        </w:rPr>
        <w:t> </w:t>
      </w:r>
      <w:r w:rsidRPr="002B639F">
        <w:rPr>
          <w:noProof/>
        </w:rPr>
        <w:t> </w:t>
      </w:r>
      <w:r w:rsidRPr="002B639F">
        <w:fldChar w:fldCharType="end"/>
      </w:r>
      <w:bookmarkEnd w:id="4"/>
    </w:p>
    <w:p w14:paraId="610A8F68" w14:textId="77777777" w:rsidR="00AB6E51" w:rsidRPr="002B639F" w:rsidRDefault="00AB6E51" w:rsidP="00AB6E51"/>
    <w:p w14:paraId="2A5CD3D7" w14:textId="77777777" w:rsidR="00AB6E51" w:rsidRPr="002B639F" w:rsidRDefault="00AB6E51" w:rsidP="00AB6E51"/>
    <w:p w14:paraId="4637B8CB" w14:textId="75209919" w:rsidR="00AB6E51" w:rsidRPr="002B639F" w:rsidRDefault="00AB6E51" w:rsidP="00AB6E51">
      <w:r w:rsidRPr="002B639F">
        <w:t>________________________________</w:t>
      </w:r>
      <w:r w:rsidRPr="002B639F">
        <w:tab/>
      </w:r>
      <w:r w:rsidRPr="002B639F">
        <w:tab/>
      </w:r>
      <w:r w:rsidRPr="002B639F">
        <w:tab/>
      </w:r>
      <w:r w:rsidRPr="002B639F">
        <w:tab/>
      </w:r>
      <w:r w:rsidRPr="002B639F">
        <w:tab/>
        <w:t>_____________________________</w:t>
      </w:r>
    </w:p>
    <w:p w14:paraId="62B92DD8" w14:textId="00DAFED8" w:rsidR="00AB6E51" w:rsidRPr="002B639F" w:rsidRDefault="00AB6E51" w:rsidP="00AB6E51">
      <w:r w:rsidRPr="002B639F">
        <w:t xml:space="preserve">Name, Postdoctoral </w:t>
      </w:r>
      <w:r w:rsidR="00E653E9" w:rsidRPr="002B639F">
        <w:t>Fellow</w:t>
      </w:r>
      <w:r w:rsidRPr="002B639F">
        <w:tab/>
      </w:r>
      <w:r w:rsidRPr="002B639F">
        <w:tab/>
      </w:r>
      <w:r w:rsidRPr="002B639F">
        <w:tab/>
      </w:r>
      <w:r w:rsidRPr="002B639F">
        <w:tab/>
      </w:r>
      <w:r w:rsidRPr="002B639F">
        <w:tab/>
      </w:r>
      <w:r w:rsidRPr="002B639F">
        <w:tab/>
      </w:r>
      <w:r w:rsidRPr="002B639F">
        <w:tab/>
        <w:t>Name, Faculty Mentor</w:t>
      </w:r>
    </w:p>
    <w:p w14:paraId="7E9E47EB" w14:textId="77777777" w:rsidR="00AB6E51" w:rsidRPr="002B639F" w:rsidRDefault="00AB6E51" w:rsidP="00AB6E51"/>
    <w:p w14:paraId="60791F0C" w14:textId="77777777" w:rsidR="00AB6E51" w:rsidRPr="002B639F" w:rsidRDefault="00AB6E51" w:rsidP="00AB6E51"/>
    <w:p w14:paraId="21A8EB39" w14:textId="77777777" w:rsidR="00AB6E51" w:rsidRPr="002B639F" w:rsidRDefault="00AB6E51" w:rsidP="00AB6E51"/>
    <w:p w14:paraId="6854B7B5" w14:textId="77777777" w:rsidR="00AB6E51" w:rsidRPr="002B639F" w:rsidRDefault="00AB6E51" w:rsidP="00AB6E51"/>
    <w:p w14:paraId="151877F8" w14:textId="77777777" w:rsidR="00AB6E51" w:rsidRPr="002B639F" w:rsidRDefault="00AB6E51" w:rsidP="00AB6E51"/>
    <w:p w14:paraId="6F8FB21D" w14:textId="77777777" w:rsidR="00AB6E51" w:rsidRPr="002B639F" w:rsidRDefault="00AB6E51" w:rsidP="00AB6E51">
      <w:r w:rsidRPr="002B639F">
        <w:t>________________________________</w:t>
      </w:r>
      <w:r w:rsidRPr="002B639F">
        <w:tab/>
      </w:r>
      <w:r w:rsidRPr="002B639F">
        <w:tab/>
      </w:r>
      <w:r w:rsidRPr="002B639F">
        <w:tab/>
      </w:r>
      <w:r w:rsidRPr="002B639F">
        <w:tab/>
      </w:r>
      <w:r w:rsidRPr="002B639F">
        <w:tab/>
        <w:t>_____________________________</w:t>
      </w:r>
    </w:p>
    <w:p w14:paraId="66BF1712" w14:textId="43C37726" w:rsidR="00AB6E51" w:rsidRPr="005A613B" w:rsidRDefault="00AB6E51" w:rsidP="00AB6E51">
      <w:r w:rsidRPr="002B639F">
        <w:t xml:space="preserve">Signature, Postdoctoral </w:t>
      </w:r>
      <w:r w:rsidR="00E653E9" w:rsidRPr="002B639F">
        <w:t>Fellow</w:t>
      </w:r>
      <w:r w:rsidRPr="002B639F">
        <w:tab/>
      </w:r>
      <w:r w:rsidRPr="002B639F">
        <w:tab/>
      </w:r>
      <w:r w:rsidRPr="002B639F">
        <w:tab/>
      </w:r>
      <w:r w:rsidRPr="002B639F">
        <w:tab/>
      </w:r>
      <w:r w:rsidRPr="002B639F">
        <w:tab/>
      </w:r>
      <w:r w:rsidRPr="002B639F">
        <w:tab/>
        <w:t>Signature, Faculty Mentor</w:t>
      </w:r>
    </w:p>
    <w:sectPr w:rsidR="00AB6E51" w:rsidRPr="005A613B" w:rsidSect="008C3442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D0260"/>
    <w:multiLevelType w:val="hybridMultilevel"/>
    <w:tmpl w:val="7794D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D7B46"/>
    <w:multiLevelType w:val="hybridMultilevel"/>
    <w:tmpl w:val="7794D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39747C"/>
    <w:multiLevelType w:val="hybridMultilevel"/>
    <w:tmpl w:val="20246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9B780C"/>
    <w:multiLevelType w:val="hybridMultilevel"/>
    <w:tmpl w:val="8064F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295C16"/>
    <w:multiLevelType w:val="hybridMultilevel"/>
    <w:tmpl w:val="5B761AB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B1859"/>
    <w:multiLevelType w:val="hybridMultilevel"/>
    <w:tmpl w:val="982C7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DUyNTa2NDA1MzBT0lEKTi0uzszPAykwrAUAWm6a+iwAAAA="/>
  </w:docVars>
  <w:rsids>
    <w:rsidRoot w:val="00504D12"/>
    <w:rsid w:val="000C5488"/>
    <w:rsid w:val="001515BC"/>
    <w:rsid w:val="00193271"/>
    <w:rsid w:val="001A00CA"/>
    <w:rsid w:val="001E16B6"/>
    <w:rsid w:val="001E4068"/>
    <w:rsid w:val="00233936"/>
    <w:rsid w:val="002B639F"/>
    <w:rsid w:val="003001FF"/>
    <w:rsid w:val="00315BE4"/>
    <w:rsid w:val="00334497"/>
    <w:rsid w:val="004345BE"/>
    <w:rsid w:val="00452019"/>
    <w:rsid w:val="004C6E52"/>
    <w:rsid w:val="00504D12"/>
    <w:rsid w:val="00541C5D"/>
    <w:rsid w:val="00596781"/>
    <w:rsid w:val="005A613B"/>
    <w:rsid w:val="005F57D1"/>
    <w:rsid w:val="006D2827"/>
    <w:rsid w:val="006E7F7D"/>
    <w:rsid w:val="006F3489"/>
    <w:rsid w:val="00754E48"/>
    <w:rsid w:val="0080669E"/>
    <w:rsid w:val="00896720"/>
    <w:rsid w:val="008C3442"/>
    <w:rsid w:val="008C680F"/>
    <w:rsid w:val="0096404E"/>
    <w:rsid w:val="00983318"/>
    <w:rsid w:val="00985859"/>
    <w:rsid w:val="00990D08"/>
    <w:rsid w:val="009A476F"/>
    <w:rsid w:val="00A24747"/>
    <w:rsid w:val="00AB6E51"/>
    <w:rsid w:val="00AB7AF1"/>
    <w:rsid w:val="00C25763"/>
    <w:rsid w:val="00C42DB0"/>
    <w:rsid w:val="00C66E15"/>
    <w:rsid w:val="00C8535D"/>
    <w:rsid w:val="00CA560F"/>
    <w:rsid w:val="00CE5E33"/>
    <w:rsid w:val="00DB45CF"/>
    <w:rsid w:val="00E265AE"/>
    <w:rsid w:val="00E63040"/>
    <w:rsid w:val="00E653E9"/>
    <w:rsid w:val="00F05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1DA6F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D12"/>
    <w:pPr>
      <w:ind w:left="720"/>
      <w:contextualSpacing/>
    </w:pPr>
  </w:style>
  <w:style w:type="table" w:styleId="TableGrid">
    <w:name w:val="Table Grid"/>
    <w:basedOn w:val="TableNormal"/>
    <w:uiPriority w:val="39"/>
    <w:rsid w:val="006D2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3449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49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49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49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4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49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497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8C344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 Scarpinato</dc:creator>
  <cp:keywords/>
  <dc:description/>
  <cp:lastModifiedBy>Gina Niemi</cp:lastModifiedBy>
  <cp:revision>3</cp:revision>
  <dcterms:created xsi:type="dcterms:W3CDTF">2020-10-01T18:22:00Z</dcterms:created>
  <dcterms:modified xsi:type="dcterms:W3CDTF">2020-10-01T18:25:00Z</dcterms:modified>
</cp:coreProperties>
</file>